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georgia  moumouri</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6989914336</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8.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